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Web Designer position at your esteemed organization in India Bangalore. As a passionate and experienced web designer, I am eager to contribute my creative vision, technical expertise, and deep understanding of digital trends to drive innovative solutions for your brand. Bangalore, known as the Silicon Valley of India, is a vibrant hub for technology and entrepreneurship, and I am particularly excited about the opportunity to work within this dynamic ecosystem.</w:t>
      </w:r>
    </w:p>
    <w:p>
      <w:pPr>
        <w:pStyle w:val="BodyText"/>
      </w:pPr>
      <w:r>
        <w:t xml:space="preserve">With over [X years] of experience in web design, I have developed a strong foundation in crafting visually stunning and user-centric websites that align with business objectives. My journey as a Web Designer has taken me through diverse projects, from designing responsive e-commerce platforms to creating engaging portfolio sites for startups. This experience has not only honed my technical skills in tools like Adobe XD, Figma, and WordPress but also deepened my ability to collaborate with cross-functional teams to deliver seamless digital experiences.</w:t>
      </w:r>
    </w:p>
    <w:p>
      <w:pPr>
        <w:pStyle w:val="BodyText"/>
      </w:pPr>
      <w:r>
        <w:t xml:space="preserve">In India Bangalore’s competitive tech landscape, where innovation is the driving force, I have always prioritized staying ahead of the curve. My work as a Web Designer has involved understanding local market dynamics, such as optimizing websites for mobile-first users and ensuring cultural relevance in design elements. For instance, while working with a local e-commerce client in Bangalore, I focused on simplifying navigation for users with varying levels of digital literacy, which resulted in a 25% increase in conversion rates. This success reinforced my belief that effective web design is not just about aesthetics but about solving real-world problems.</w:t>
      </w:r>
    </w:p>
    <w:p>
      <w:pPr>
        <w:pStyle w:val="BodyText"/>
      </w:pPr>
      <w:r>
        <w:t xml:space="preserve">One of my key strengths as a Web Designer is my ability to balance creativity with functionality. I understand that a website must not only look modern but also perform efficiently across devices and platforms. In India Bangalore, where internet connectivity can vary, I have specialized in creating lightweight, fast-loading designs that maintain high performance without compromising on quality. My portfolio includes projects for both local startups and international clients, demonstrating my adaptability to different industries and user needs.</w:t>
      </w:r>
    </w:p>
    <w:p>
      <w:pPr>
        <w:pStyle w:val="BodyText"/>
      </w:pPr>
      <w:r>
        <w:t xml:space="preserve">Moreover, I am deeply committed to staying updated with the latest trends in web design. The digital landscape in India Bangalore is evolving rapidly, with a growing emphasis on accessibility, AI-driven personalization, and sustainable design practices. I actively engage with online communities and attend local tech meetups to exchange ideas and learn from peers. This continuous learning approach ensures that my work remains innovative and aligned with global standards while addressing the unique challenges of the Indian market.</w:t>
      </w:r>
    </w:p>
    <w:p>
      <w:pPr>
        <w:pStyle w:val="BodyText"/>
      </w:pPr>
      <w:r>
        <w:t xml:space="preserve">What excites me most about this opportunity is the chance to contribute to a forward-thinking organization in India Bangalore. The city’s thriving startup culture and focus on technological advancement make it an ideal place for a Web Designer to thrive. I am particularly drawn to your company’s mission [mention specific mission or project if known], as it aligns with my passion for creating impactful digital solutions that resonate with users.</w:t>
      </w:r>
    </w:p>
    <w:p>
      <w:pPr>
        <w:pStyle w:val="BodyText"/>
      </w:pPr>
      <w:r>
        <w:t xml:space="preserve">My experience as a Web Designer has also equipped me with strong communication and project management skills. I have successfully led design sprints, managed timelines, and collaborated with developers to ensure seamless implementation of my designs. In India Bangalore’s fast-paced environment, where agility is key, I have learned to adapt quickly to changing requirements while maintaining the integrity of the user experience.</w:t>
      </w:r>
    </w:p>
    <w:p>
      <w:pPr>
        <w:pStyle w:val="BodyText"/>
      </w:pPr>
      <w:r>
        <w:t xml:space="preserve">In addition to technical proficiency, I bring a keen eye for detail and a commitment to excellence. Whether it’s choosing the right color palette that reflects your brand identity or optimizing micro-interactions for a smoother user journey, I approach every project with dedication. My goal is always to create websites that not only meet but exceed expectations, helping your business stand out in a crowded digital space.</w:t>
      </w:r>
    </w:p>
    <w:p>
      <w:pPr>
        <w:pStyle w:val="BodyText"/>
      </w:pPr>
      <w:r>
        <w:t xml:space="preserve">I am confident that my skills and experience as a Web Designer make me an ideal candidate for this role. I would welcome the opportunity to discuss how I can contribute to your team’s success in India Bangalore. Thank you for considering my application. I look forward to the possibility of working together and helping your organization achieve its digital goals.</w:t>
      </w:r>
    </w:p>
    <w:p>
      <w:pPr>
        <w:pStyle w:val="BodyText"/>
      </w:pPr>
      <w:r>
        <w:t xml:space="preserve">Sincerely,</w:t>
      </w:r>
      <w:r>
        <w:br/>
      </w:r>
      <w:r>
        <w:t xml:space="preserve">[Your Full Name]</w:t>
      </w:r>
      <w:r>
        <w:br/>
      </w:r>
      <w:r>
        <w:t xml:space="preserve">[Your Phone Number]</w:t>
      </w:r>
      <w:r>
        <w:br/>
      </w:r>
      <w:r>
        <w:t xml:space="preserve">[Your Email Address]</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dc:title>
  <dc:creator/>
  <dc:language>en</dc:language>
  <cp:keywords/>
  <dcterms:created xsi:type="dcterms:W3CDTF">2026-07-21T03:38:09Z</dcterms:created>
  <dcterms:modified xsi:type="dcterms:W3CDTF">2026-07-21T03:38:09Z</dcterms:modified>
</cp:coreProperties>
</file>

<file path=docProps/custom.xml><?xml version="1.0" encoding="utf-8"?>
<Properties xmlns="http://schemas.openxmlformats.org/officeDocument/2006/custom-properties" xmlns:vt="http://schemas.openxmlformats.org/officeDocument/2006/docPropsVTypes"/>
</file>